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7F332DA1" w:rsidR="00ED3706" w:rsidRDefault="00ED3706" w:rsidP="00C14495">
      <w:pPr>
        <w:jc w:val="center"/>
        <w:rPr>
          <w:b/>
          <w:sz w:val="32"/>
        </w:rPr>
      </w:pPr>
      <w:bookmarkStart w:id="0" w:name="_GoBack"/>
      <w:bookmarkEnd w:id="0"/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054A6F">
        <w:rPr>
          <w:b/>
          <w:sz w:val="32"/>
        </w:rPr>
        <w:t xml:space="preserve"> </w:t>
      </w:r>
      <w:proofErr w:type="gramStart"/>
      <w:r w:rsidR="004D1447">
        <w:rPr>
          <w:b/>
          <w:sz w:val="32"/>
        </w:rPr>
        <w:t>April</w:t>
      </w:r>
      <w:proofErr w:type="gramEnd"/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0D5575" w:rsidRDefault="000E25E9" w:rsidP="00C14495">
      <w:pPr>
        <w:jc w:val="center"/>
        <w:rPr>
          <w:rFonts w:asciiTheme="minorHAnsi" w:hAnsiTheme="minorHAnsi" w:cstheme="minorHAnsi"/>
          <w:b/>
          <w:sz w:val="14"/>
          <w:szCs w:val="14"/>
        </w:rPr>
      </w:pPr>
    </w:p>
    <w:p w14:paraId="723EB963" w14:textId="36A81DFE" w:rsidR="007446BC" w:rsidRPr="003966E8" w:rsidRDefault="005E50F7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6A937762" wp14:editId="78F01451">
            <wp:extent cx="5760720" cy="2667000"/>
            <wp:effectExtent l="0" t="0" r="0" b="0"/>
            <wp:docPr id="2" name="Diagram 2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74CDDE01" w:rsidR="007446BC" w:rsidRDefault="005E50F7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18CAC9F2" wp14:editId="683DBEFE">
            <wp:extent cx="5760720" cy="2533650"/>
            <wp:effectExtent l="0" t="0" r="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1246423E" w:rsidR="009A1343" w:rsidRDefault="005E50F7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2C67F2AE" wp14:editId="19BF1548">
            <wp:extent cx="5760720" cy="2552700"/>
            <wp:effectExtent l="0" t="0" r="0" b="0"/>
            <wp:docPr id="3" name="Diagram 3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4CEBAA4C" w14:textId="77777777" w:rsidR="00540141" w:rsidRDefault="00540141" w:rsidP="00540141">
      <w:pPr>
        <w:rPr>
          <w:b/>
          <w:sz w:val="32"/>
        </w:rPr>
      </w:pPr>
    </w:p>
    <w:p w14:paraId="59FA5AE1" w14:textId="1A0FE9A4" w:rsidR="006F2350" w:rsidRDefault="006F2350" w:rsidP="00540141">
      <w:pPr>
        <w:jc w:val="center"/>
        <w:rPr>
          <w:b/>
          <w:sz w:val="32"/>
        </w:rPr>
      </w:pPr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054A6F">
        <w:rPr>
          <w:b/>
          <w:sz w:val="32"/>
        </w:rPr>
        <w:t xml:space="preserve"> </w:t>
      </w:r>
      <w:proofErr w:type="gramStart"/>
      <w:r w:rsidR="004D1447">
        <w:rPr>
          <w:b/>
          <w:sz w:val="32"/>
        </w:rPr>
        <w:t>April</w:t>
      </w:r>
      <w:proofErr w:type="gramEnd"/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2FB1EDA8" w:rsidR="000C2E14" w:rsidRDefault="005E50F7" w:rsidP="007446BC">
      <w:pPr>
        <w:jc w:val="center"/>
      </w:pPr>
      <w:r>
        <w:rPr>
          <w:noProof/>
        </w:rPr>
        <w:drawing>
          <wp:inline distT="0" distB="0" distL="0" distR="0" wp14:anchorId="57F71022" wp14:editId="5657D488">
            <wp:extent cx="5760720" cy="2400300"/>
            <wp:effectExtent l="0" t="0" r="0" b="0"/>
            <wp:docPr id="4" name="Diagram 4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111FF4BF" w:rsidR="002E2528" w:rsidRDefault="002E2528"/>
    <w:p w14:paraId="77FBF6ED" w14:textId="77777777" w:rsidR="002E2528" w:rsidRDefault="002E2528"/>
    <w:p w14:paraId="59FA5AE6" w14:textId="388F38C4" w:rsidR="009F0696" w:rsidRDefault="009F0696"/>
    <w:p w14:paraId="59FA5AE7" w14:textId="41E6C46D" w:rsidR="00BA5026" w:rsidRDefault="005E50F7">
      <w:r>
        <w:rPr>
          <w:noProof/>
        </w:rPr>
        <w:drawing>
          <wp:inline distT="0" distB="0" distL="0" distR="0" wp14:anchorId="4D0A60F7" wp14:editId="155B819A">
            <wp:extent cx="5760720" cy="2524125"/>
            <wp:effectExtent l="0" t="0" r="0" b="0"/>
            <wp:docPr id="5" name="Diagram 5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kwtKwFANGtFpEtAAAA"/>
  </w:docVars>
  <w:rsids>
    <w:rsidRoot w:val="003427EF"/>
    <w:rsid w:val="0000206A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54A6F"/>
    <w:rsid w:val="00067D5A"/>
    <w:rsid w:val="00070936"/>
    <w:rsid w:val="00072DCE"/>
    <w:rsid w:val="00080E7C"/>
    <w:rsid w:val="00084EAB"/>
    <w:rsid w:val="0009630A"/>
    <w:rsid w:val="0009798E"/>
    <w:rsid w:val="00097C08"/>
    <w:rsid w:val="000B5674"/>
    <w:rsid w:val="000C2E14"/>
    <w:rsid w:val="000C645D"/>
    <w:rsid w:val="000D15C6"/>
    <w:rsid w:val="000D5575"/>
    <w:rsid w:val="000E1550"/>
    <w:rsid w:val="000E25E9"/>
    <w:rsid w:val="000F15D3"/>
    <w:rsid w:val="000F4695"/>
    <w:rsid w:val="00100F34"/>
    <w:rsid w:val="0012042E"/>
    <w:rsid w:val="001244BF"/>
    <w:rsid w:val="00134A97"/>
    <w:rsid w:val="00146D8E"/>
    <w:rsid w:val="0014763E"/>
    <w:rsid w:val="001509E3"/>
    <w:rsid w:val="00152BB4"/>
    <w:rsid w:val="00156AF4"/>
    <w:rsid w:val="00157698"/>
    <w:rsid w:val="00157720"/>
    <w:rsid w:val="00176294"/>
    <w:rsid w:val="00193719"/>
    <w:rsid w:val="001A3AE1"/>
    <w:rsid w:val="001B2B1B"/>
    <w:rsid w:val="001B75DA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509E9"/>
    <w:rsid w:val="00375652"/>
    <w:rsid w:val="0038021F"/>
    <w:rsid w:val="00390CE7"/>
    <w:rsid w:val="003966E8"/>
    <w:rsid w:val="00397AF6"/>
    <w:rsid w:val="003A6EFF"/>
    <w:rsid w:val="003B05D7"/>
    <w:rsid w:val="003B06B3"/>
    <w:rsid w:val="003B0710"/>
    <w:rsid w:val="003B2F92"/>
    <w:rsid w:val="003B37CE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7049"/>
    <w:rsid w:val="0042609E"/>
    <w:rsid w:val="00431409"/>
    <w:rsid w:val="004316BF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C1D75"/>
    <w:rsid w:val="004C5F56"/>
    <w:rsid w:val="004C7D37"/>
    <w:rsid w:val="004D1447"/>
    <w:rsid w:val="004E083E"/>
    <w:rsid w:val="00505E2A"/>
    <w:rsid w:val="00522CBC"/>
    <w:rsid w:val="00527D1D"/>
    <w:rsid w:val="00540141"/>
    <w:rsid w:val="0054359D"/>
    <w:rsid w:val="00555117"/>
    <w:rsid w:val="00556010"/>
    <w:rsid w:val="00564A17"/>
    <w:rsid w:val="00566BFB"/>
    <w:rsid w:val="00577117"/>
    <w:rsid w:val="0059015C"/>
    <w:rsid w:val="005B592B"/>
    <w:rsid w:val="005C385E"/>
    <w:rsid w:val="005C4814"/>
    <w:rsid w:val="005E50F7"/>
    <w:rsid w:val="005F3637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473E"/>
    <w:rsid w:val="006A593A"/>
    <w:rsid w:val="006A7D4D"/>
    <w:rsid w:val="006C194C"/>
    <w:rsid w:val="006C5DA1"/>
    <w:rsid w:val="006D3414"/>
    <w:rsid w:val="006E4331"/>
    <w:rsid w:val="006F2350"/>
    <w:rsid w:val="006F6F3C"/>
    <w:rsid w:val="007045CE"/>
    <w:rsid w:val="00705C14"/>
    <w:rsid w:val="00710241"/>
    <w:rsid w:val="0071228D"/>
    <w:rsid w:val="0073172F"/>
    <w:rsid w:val="007344DF"/>
    <w:rsid w:val="00734CC6"/>
    <w:rsid w:val="00741930"/>
    <w:rsid w:val="00742238"/>
    <w:rsid w:val="007446BC"/>
    <w:rsid w:val="00756138"/>
    <w:rsid w:val="00771B10"/>
    <w:rsid w:val="007878D4"/>
    <w:rsid w:val="00790260"/>
    <w:rsid w:val="007917A8"/>
    <w:rsid w:val="00791F3C"/>
    <w:rsid w:val="007920EE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64141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8F6357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693F"/>
    <w:rsid w:val="00A70C85"/>
    <w:rsid w:val="00A84A72"/>
    <w:rsid w:val="00A84B7C"/>
    <w:rsid w:val="00AA5A73"/>
    <w:rsid w:val="00AB2C65"/>
    <w:rsid w:val="00AB5BE3"/>
    <w:rsid w:val="00AB6A8B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03087"/>
    <w:rsid w:val="00C14495"/>
    <w:rsid w:val="00C1501B"/>
    <w:rsid w:val="00C34659"/>
    <w:rsid w:val="00C45F7B"/>
    <w:rsid w:val="00C80779"/>
    <w:rsid w:val="00C8460F"/>
    <w:rsid w:val="00CA65D7"/>
    <w:rsid w:val="00CB38DB"/>
    <w:rsid w:val="00CD5D99"/>
    <w:rsid w:val="00CD7F53"/>
    <w:rsid w:val="00CE3477"/>
    <w:rsid w:val="00CF509A"/>
    <w:rsid w:val="00D1110F"/>
    <w:rsid w:val="00D26547"/>
    <w:rsid w:val="00D36C81"/>
    <w:rsid w:val="00D40B09"/>
    <w:rsid w:val="00D44373"/>
    <w:rsid w:val="00D467A0"/>
    <w:rsid w:val="00D519B1"/>
    <w:rsid w:val="00D75C36"/>
    <w:rsid w:val="00D82F21"/>
    <w:rsid w:val="00DA2E10"/>
    <w:rsid w:val="00DC025D"/>
    <w:rsid w:val="00DC06A7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74908"/>
    <w:rsid w:val="00E83EE0"/>
    <w:rsid w:val="00E9214A"/>
    <w:rsid w:val="00EB1E8D"/>
    <w:rsid w:val="00EC3EB8"/>
    <w:rsid w:val="00EC550C"/>
    <w:rsid w:val="00EC6EEA"/>
    <w:rsid w:val="00ED1749"/>
    <w:rsid w:val="00ED3706"/>
    <w:rsid w:val="00EE5733"/>
    <w:rsid w:val="00EF42A3"/>
    <w:rsid w:val="00F11386"/>
    <w:rsid w:val="00F1375D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85246"/>
    <w:rsid w:val="00FA227F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theme" Target="theme/theme1.xml"/><Relationship Id="rId5" Type="http://schemas.openxmlformats.org/officeDocument/2006/relationships/chart" Target="charts/chart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4/1904%20Privatmarknaden%20statistik%202019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4/1904%20Privatmarknaden%20statistik%202019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4/1904%20Privatmarknaden%20statistik%202019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4/1904%20Privatmarknaden%20statistik%202019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4/1904%20Privatmarknaden%20statistik%202019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'[1904 Privatmarknaden statistik 2019.xlsx]Diagram'!$A$9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904 Privatmarknaden statistik 2019.xlsx]Diagram'!$B$9:$M$9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518-4941-B081-9850322E9718}"/>
            </c:ext>
          </c:extLst>
        </c:ser>
        <c:ser>
          <c:idx val="3"/>
          <c:order val="3"/>
          <c:tx>
            <c:strRef>
              <c:f>'[1904 Privatmarknaden statistik 2019.xlsx]Diagram'!$A$8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4 Privatmarknaden statistik 2019.xlsx]Diagram'!$B$8:$M$8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518-4941-B081-9850322E9718}"/>
            </c:ext>
          </c:extLst>
        </c:ser>
        <c:ser>
          <c:idx val="4"/>
          <c:order val="4"/>
          <c:tx>
            <c:strRef>
              <c:f>'[1904 Privatmarknaden statistik 2019.xlsx]Diagram'!$A$7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4 Privatmarknaden statistik 2019.xlsx]Diagram'!$B$7:$M$7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518-4941-B081-9850322E9718}"/>
            </c:ext>
          </c:extLst>
        </c:ser>
        <c:ser>
          <c:idx val="5"/>
          <c:order val="5"/>
          <c:tx>
            <c:strRef>
              <c:f>'[1904 Privatmarknaden statistik 2019.xlsx]Diagram'!$A$6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4 Privatmarknaden statistik 2019.xlsx]Diagram'!$B$6:$M$6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  <c:pt idx="2">
                  <c:v>83148</c:v>
                </c:pt>
                <c:pt idx="3">
                  <c:v>94361</c:v>
                </c:pt>
                <c:pt idx="4">
                  <c:v>103642</c:v>
                </c:pt>
                <c:pt idx="5" formatCode="0">
                  <c:v>101504</c:v>
                </c:pt>
                <c:pt idx="6">
                  <c:v>97741</c:v>
                </c:pt>
                <c:pt idx="7">
                  <c:v>105380</c:v>
                </c:pt>
                <c:pt idx="8">
                  <c:v>100050</c:v>
                </c:pt>
                <c:pt idx="9">
                  <c:v>104854</c:v>
                </c:pt>
                <c:pt idx="10">
                  <c:v>91777</c:v>
                </c:pt>
                <c:pt idx="11">
                  <c:v>709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518-4941-B081-9850322E9718}"/>
            </c:ext>
          </c:extLst>
        </c:ser>
        <c:ser>
          <c:idx val="6"/>
          <c:order val="6"/>
          <c:tx>
            <c:strRef>
              <c:f>'[1904 Privatmarknaden statistik 2019.xlsx]Diagram'!$A$5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1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4 Privatmarknaden statistik 2019.xlsx]Diagram'!$B$5:$M$5</c:f>
              <c:numCache>
                <c:formatCode>General</c:formatCode>
                <c:ptCount val="12"/>
                <c:pt idx="0">
                  <c:v>81617</c:v>
                </c:pt>
                <c:pt idx="1">
                  <c:v>76116</c:v>
                </c:pt>
                <c:pt idx="2">
                  <c:v>89483</c:v>
                </c:pt>
                <c:pt idx="3">
                  <c:v>927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8518-4941-B081-9850322E971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1401, Privatmarknaden statistik 2014.xlsx]Blad1'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904 Privatmarknaden statistik 2019.xlsx]Diagram'!$B$11:$M$11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8518-4941-B081-9850322E9718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1904 Privatmarknaden statistik 2019.xlsx]Diagram'!$A$10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1904 Privatmarknaden statistik 2019.xlsx]Diagram'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8518-4941-B081-9850322E9718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'[1904 Privatmarknaden statistik 2019.xlsx]Diagram'!$A$4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904 Privatmarknaden statistik 2019.xlsx]Diagram'!$B$48:$M$48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B7E-4A69-81C3-CC4863183DC4}"/>
            </c:ext>
          </c:extLst>
        </c:ser>
        <c:ser>
          <c:idx val="3"/>
          <c:order val="2"/>
          <c:tx>
            <c:strRef>
              <c:f>'[1904 Privatmarknaden statistik 2019.xlsx]Diagram'!$A$4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4 Privatmarknaden statistik 2019.xlsx]Diagram'!$B$47:$M$47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B7E-4A69-81C3-CC4863183DC4}"/>
            </c:ext>
          </c:extLst>
        </c:ser>
        <c:ser>
          <c:idx val="0"/>
          <c:order val="3"/>
          <c:tx>
            <c:strRef>
              <c:f>'[1904 Privatmarknaden statistik 2019.xlsx]Diagram'!$A$46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4 Privatmarknaden statistik 2019.xlsx]Diagram'!$B$46:$M$46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B7E-4A69-81C3-CC4863183DC4}"/>
            </c:ext>
          </c:extLst>
        </c:ser>
        <c:ser>
          <c:idx val="4"/>
          <c:order val="4"/>
          <c:tx>
            <c:strRef>
              <c:f>'[1904 Privatmarknaden statistik 2019.xlsx]Diagram'!$A$4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4 Privatmarknaden statistik 2019.xlsx]Diagram'!$B$45:$M$45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  <c:pt idx="2">
                  <c:v>40887</c:v>
                </c:pt>
                <c:pt idx="3">
                  <c:v>42085</c:v>
                </c:pt>
                <c:pt idx="4">
                  <c:v>44591</c:v>
                </c:pt>
                <c:pt idx="5">
                  <c:v>44343</c:v>
                </c:pt>
                <c:pt idx="6">
                  <c:v>45299</c:v>
                </c:pt>
                <c:pt idx="7">
                  <c:v>46258</c:v>
                </c:pt>
                <c:pt idx="8">
                  <c:v>42381</c:v>
                </c:pt>
                <c:pt idx="9">
                  <c:v>44806</c:v>
                </c:pt>
                <c:pt idx="10">
                  <c:v>40162</c:v>
                </c:pt>
                <c:pt idx="11">
                  <c:v>312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B7E-4A69-81C3-CC4863183DC4}"/>
            </c:ext>
          </c:extLst>
        </c:ser>
        <c:ser>
          <c:idx val="5"/>
          <c:order val="5"/>
          <c:tx>
            <c:strRef>
              <c:f>'[1904 Privatmarknaden statistik 2019.xlsx]Diagram'!$A$44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4 Privatmarknaden statistik 2019.xlsx]Diagram'!$B$44:$M$44</c:f>
              <c:numCache>
                <c:formatCode>General</c:formatCode>
                <c:ptCount val="12"/>
                <c:pt idx="0">
                  <c:v>39410</c:v>
                </c:pt>
                <c:pt idx="1">
                  <c:v>38254</c:v>
                </c:pt>
                <c:pt idx="2">
                  <c:v>43895</c:v>
                </c:pt>
                <c:pt idx="3">
                  <c:v>4351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B7E-4A69-81C3-CC4863183DC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[1904 Privatmarknaden statistik 2019.xlsx]Diagram'!$A$50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904 Privatmarknaden statistik 2019.xlsx]Diagram'!$B$50:$M$5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7B7E-4A69-81C3-CC4863183DC4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'[1904 Privatmarknaden statistik 2019.xlsx]Diagram'!$A$85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904 Privatmarknaden statistik 2019.xlsx]Diagram'!$B$85:$M$85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80B-4EED-AC63-51B7CAD80452}"/>
            </c:ext>
          </c:extLst>
        </c:ser>
        <c:ser>
          <c:idx val="3"/>
          <c:order val="2"/>
          <c:tx>
            <c:strRef>
              <c:f>'[1904 Privatmarknaden statistik 2019.xlsx]Diagram'!$A$84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4 Privatmarknaden statistik 2019.xlsx]Diagram'!$B$84:$M$84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80B-4EED-AC63-51B7CAD80452}"/>
            </c:ext>
          </c:extLst>
        </c:ser>
        <c:ser>
          <c:idx val="0"/>
          <c:order val="3"/>
          <c:tx>
            <c:strRef>
              <c:f>'[1904 Privatmarknaden statistik 2019.xlsx]Diagram'!$A$83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4 Privatmarknaden statistik 2019.xlsx]Diagram'!$B$83:$M$83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80B-4EED-AC63-51B7CAD80452}"/>
            </c:ext>
          </c:extLst>
        </c:ser>
        <c:ser>
          <c:idx val="4"/>
          <c:order val="4"/>
          <c:tx>
            <c:strRef>
              <c:f>'[1904 Privatmarknaden statistik 2019.xlsx]Diagram'!$A$82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4 Privatmarknaden statistik 2019.xlsx]Diagram'!$B$82:$M$82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  <c:pt idx="2">
                  <c:v>38916</c:v>
                </c:pt>
                <c:pt idx="3">
                  <c:v>48870</c:v>
                </c:pt>
                <c:pt idx="4">
                  <c:v>55384</c:v>
                </c:pt>
                <c:pt idx="5">
                  <c:v>53471</c:v>
                </c:pt>
                <c:pt idx="6">
                  <c:v>49160</c:v>
                </c:pt>
                <c:pt idx="7">
                  <c:v>55710</c:v>
                </c:pt>
                <c:pt idx="8">
                  <c:v>54368</c:v>
                </c:pt>
                <c:pt idx="9">
                  <c:v>56555</c:v>
                </c:pt>
                <c:pt idx="10">
                  <c:v>48396</c:v>
                </c:pt>
                <c:pt idx="11">
                  <c:v>366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F80B-4EED-AC63-51B7CAD80452}"/>
            </c:ext>
          </c:extLst>
        </c:ser>
        <c:ser>
          <c:idx val="5"/>
          <c:order val="5"/>
          <c:tx>
            <c:strRef>
              <c:f>'[1904 Privatmarknaden statistik 2019.xlsx]Diagram'!$A$81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4 Privatmarknaden statistik 2019.xlsx]Diagram'!$B$81:$M$81</c:f>
              <c:numCache>
                <c:formatCode>General</c:formatCode>
                <c:ptCount val="12"/>
                <c:pt idx="0">
                  <c:v>39592</c:v>
                </c:pt>
                <c:pt idx="1">
                  <c:v>35529</c:v>
                </c:pt>
                <c:pt idx="2">
                  <c:v>42946</c:v>
                </c:pt>
                <c:pt idx="3">
                  <c:v>467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F80B-4EED-AC63-51B7CAD8045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[1904 Privatmarknaden statistik 2019.xlsx]Diagram'!$A$8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904 Privatmarknaden statistik 2019.xlsx]Diagram'!$B$87:$M$87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F80B-4EED-AC63-51B7CAD80452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 sz="1100"/>
              <a:t>Marknadsandel 2000-20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'[1904 Privatmarknaden statistik 2019.xlsx]UTV'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904 Privatmarknaden statistik 2019.xlsx]UTV'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'[1904 Privatmarknaden statistik 2019.xlsx]UTV'!$B$12:$U$12</c:f>
              <c:numCache>
                <c:formatCode>0.0%</c:formatCode>
                <c:ptCount val="20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5149199578009791</c:v>
                </c:pt>
                <c:pt idx="19">
                  <c:v>0.484748305122134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EE0-4231-B016-F44BDA4B4D04}"/>
            </c:ext>
          </c:extLst>
        </c:ser>
        <c:ser>
          <c:idx val="2"/>
          <c:order val="1"/>
          <c:tx>
            <c:strRef>
              <c:f>'[1904 Privatmarknaden statistik 2019.xlsx]UTV'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904 Privatmarknaden statistik 2019.xlsx]UTV'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'[1904 Privatmarknaden statistik 2019.xlsx]UTV'!$B$13:$U$13</c:f>
              <c:numCache>
                <c:formatCode>0.0%</c:formatCode>
                <c:ptCount val="20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4923193569818892</c:v>
                </c:pt>
                <c:pt idx="19">
                  <c:v>0.4855100810306033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EE0-4231-B016-F44BDA4B4D04}"/>
            </c:ext>
          </c:extLst>
        </c:ser>
        <c:ser>
          <c:idx val="3"/>
          <c:order val="2"/>
          <c:tx>
            <c:strRef>
              <c:f>'[1904 Privatmarknaden statistik 2019.xlsx]UTV'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904 Privatmarknaden statistik 2019.xlsx]UTV'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'[1904 Privatmarknaden statistik 2019.xlsx]UTV'!$B$14:$U$14</c:f>
              <c:numCache>
                <c:formatCode>0.0%</c:formatCode>
                <c:ptCount val="20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3.5848106500831915E-2</c:v>
                </c:pt>
                <c:pt idx="19">
                  <c:v>2.974161384726245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EE0-4231-B016-F44BDA4B4D0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fordon 2000-2019 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'[1904 Privatmarknaden statistik 2019.xlsx]Sålda'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'[1904 Privatmarknaden statistik 2019.xlsx]Sålda'!$B$2:$U$2</c:f>
              <c:numCache>
                <c:formatCode>0</c:formatCod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AE0-413E-8B66-C1D9E52E4985}"/>
            </c:ext>
          </c:extLst>
        </c:ser>
        <c:ser>
          <c:idx val="0"/>
          <c:order val="1"/>
          <c:tx>
            <c:strRef>
              <c:f>'[1904 Privatmarknaden statistik 2019.xlsx]Sålda'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'[1904 Privatmarknaden statistik 2019.xlsx]Sålda'!$B$7:$U$7</c:f>
              <c:numCache>
                <c:formatCode>_-* #\ ##0\ _k_r_-;\-* #\ ##0\ _k_r_-;_-* "-"??\ _k_r_-;_-@_-</c:formatCode>
                <c:ptCount val="20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1044574</c:v>
                </c:pt>
                <c:pt idx="19">
                  <c:v>33999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AE0-413E-8B66-C1D9E52E498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47667B-E857-4A94-83C5-F4C5A4185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0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4</cp:revision>
  <cp:lastPrinted>2016-12-06T13:27:00Z</cp:lastPrinted>
  <dcterms:created xsi:type="dcterms:W3CDTF">2019-05-04T02:38:00Z</dcterms:created>
  <dcterms:modified xsi:type="dcterms:W3CDTF">2019-05-04T02:43:00Z</dcterms:modified>
</cp:coreProperties>
</file>